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276C" w14:textId="77777777" w:rsidR="00532F84" w:rsidRPr="00DE1FE3" w:rsidRDefault="000E5AAA" w:rsidP="00462E31">
      <w:pPr>
        <w:jc w:val="center"/>
        <w:rPr>
          <w:b/>
          <w:sz w:val="32"/>
          <w:szCs w:val="32"/>
        </w:rPr>
      </w:pPr>
      <w:r w:rsidRPr="00DE1FE3">
        <w:rPr>
          <w:b/>
          <w:sz w:val="32"/>
          <w:szCs w:val="32"/>
        </w:rPr>
        <w:t>BOSCOC Gaps and Needs Committee</w:t>
      </w:r>
    </w:p>
    <w:p w14:paraId="5BDABD4D" w14:textId="1C2DE53E" w:rsidR="000E5AAA" w:rsidRDefault="009C0ABC" w:rsidP="005A7F77">
      <w:pPr>
        <w:jc w:val="center"/>
        <w:rPr>
          <w:b/>
        </w:rPr>
      </w:pPr>
      <w:r>
        <w:rPr>
          <w:b/>
        </w:rPr>
        <w:t>Minutes</w:t>
      </w:r>
      <w:r w:rsidR="000E5AAA" w:rsidRPr="00DE1FE3">
        <w:rPr>
          <w:b/>
        </w:rPr>
        <w:t xml:space="preserve"> </w:t>
      </w:r>
      <w:r w:rsidR="00DE1FE3" w:rsidRPr="00DE1FE3">
        <w:rPr>
          <w:b/>
        </w:rPr>
        <w:t>0</w:t>
      </w:r>
      <w:r w:rsidR="000303C8">
        <w:rPr>
          <w:b/>
        </w:rPr>
        <w:t>2</w:t>
      </w:r>
      <w:r w:rsidR="00DE1FE3" w:rsidRPr="00DE1FE3">
        <w:rPr>
          <w:b/>
        </w:rPr>
        <w:t>/0</w:t>
      </w:r>
      <w:r w:rsidR="000303C8">
        <w:rPr>
          <w:b/>
        </w:rPr>
        <w:t>2</w:t>
      </w:r>
      <w:r w:rsidR="00C835E1" w:rsidRPr="00DE1FE3">
        <w:rPr>
          <w:b/>
        </w:rPr>
        <w:t>/20</w:t>
      </w:r>
      <w:r w:rsidR="000E5AAA" w:rsidRPr="00DE1FE3">
        <w:rPr>
          <w:b/>
        </w:rPr>
        <w:t>2</w:t>
      </w:r>
      <w:r w:rsidR="00DE1FE3" w:rsidRPr="00DE1FE3">
        <w:rPr>
          <w:b/>
        </w:rPr>
        <w:t>3</w:t>
      </w:r>
    </w:p>
    <w:p w14:paraId="07B09D9F" w14:textId="77777777" w:rsidR="006E08C5" w:rsidRPr="00DE1FE3" w:rsidRDefault="006E08C5" w:rsidP="006E08C5">
      <w:pPr>
        <w:rPr>
          <w:b/>
        </w:rPr>
      </w:pPr>
    </w:p>
    <w:p w14:paraId="719D0F22" w14:textId="225E78B8" w:rsidR="000E5AAA" w:rsidRDefault="00615FEB" w:rsidP="006E08C5">
      <w:pPr>
        <w:pStyle w:val="ListParagraph"/>
        <w:numPr>
          <w:ilvl w:val="0"/>
          <w:numId w:val="5"/>
        </w:numPr>
      </w:pPr>
      <w:r>
        <w:t xml:space="preserve">Call meeting to order </w:t>
      </w:r>
    </w:p>
    <w:p w14:paraId="315A753A" w14:textId="489F0ED2" w:rsidR="000E5AAA" w:rsidRDefault="000E5AAA" w:rsidP="006E08C5">
      <w:pPr>
        <w:pStyle w:val="ListParagraph"/>
        <w:numPr>
          <w:ilvl w:val="1"/>
          <w:numId w:val="5"/>
        </w:numPr>
        <w:ind w:left="1080"/>
      </w:pPr>
      <w:r>
        <w:t>Attendees</w:t>
      </w:r>
      <w:r w:rsidR="00ED7FB7">
        <w:t xml:space="preserve"> and introduction of new committee members</w:t>
      </w:r>
    </w:p>
    <w:p w14:paraId="190876BE" w14:textId="3D1B854F" w:rsidR="00235C7E" w:rsidRDefault="00C72B4E" w:rsidP="006E08C5">
      <w:pPr>
        <w:pStyle w:val="ListParagraph"/>
        <w:ind w:left="1080"/>
      </w:pPr>
      <w:r>
        <w:t xml:space="preserve">Present today: </w:t>
      </w:r>
      <w:r w:rsidR="00235C7E">
        <w:t>Amanda N.</w:t>
      </w:r>
      <w:r w:rsidR="005A7F77">
        <w:t xml:space="preserve"> (new)</w:t>
      </w:r>
      <w:r w:rsidR="00235C7E">
        <w:t xml:space="preserve"> Michelle F., Meredith M., </w:t>
      </w:r>
      <w:proofErr w:type="spellStart"/>
      <w:r w:rsidR="00235C7E">
        <w:t>Ahja</w:t>
      </w:r>
      <w:proofErr w:type="spellEnd"/>
      <w:r w:rsidR="00A46C91">
        <w:t xml:space="preserve"> M</w:t>
      </w:r>
      <w:r w:rsidR="00235C7E">
        <w:t>, Devin D.,</w:t>
      </w:r>
      <w:r w:rsidR="00A46C91">
        <w:t xml:space="preserve"> Sandra R., Brianna J., Alma C., Jody H., Sara K.</w:t>
      </w:r>
    </w:p>
    <w:p w14:paraId="0D6ADA5B" w14:textId="692CB522" w:rsidR="00FD7B46" w:rsidRDefault="00FD7B46" w:rsidP="006E08C5">
      <w:pPr>
        <w:pStyle w:val="ListParagraph"/>
        <w:numPr>
          <w:ilvl w:val="0"/>
          <w:numId w:val="5"/>
        </w:numPr>
      </w:pPr>
      <w:r>
        <w:t>Approval of Agenda</w:t>
      </w:r>
      <w:r w:rsidR="00235C7E">
        <w:t xml:space="preserve"> – Devin motions, Sandra seconds</w:t>
      </w:r>
    </w:p>
    <w:p w14:paraId="2E0A0F05" w14:textId="212347A6" w:rsidR="000A45AE" w:rsidRDefault="000A45AE" w:rsidP="006E08C5">
      <w:pPr>
        <w:pStyle w:val="ListParagraph"/>
        <w:numPr>
          <w:ilvl w:val="0"/>
          <w:numId w:val="5"/>
        </w:numPr>
      </w:pPr>
      <w:r>
        <w:t xml:space="preserve">Approval of minutes from </w:t>
      </w:r>
      <w:r w:rsidR="000303C8">
        <w:t>Jan.</w:t>
      </w:r>
      <w:r w:rsidR="00ED7FB7">
        <w:t xml:space="preserve"> meeting</w:t>
      </w:r>
      <w:r w:rsidR="00235C7E">
        <w:t xml:space="preserve"> – Sandra motions., Devin seconds</w:t>
      </w:r>
    </w:p>
    <w:p w14:paraId="03782ED1" w14:textId="182B9D4E" w:rsidR="00DE1FE3" w:rsidRDefault="00DE1FE3" w:rsidP="006E08C5">
      <w:pPr>
        <w:pStyle w:val="ListParagraph"/>
        <w:numPr>
          <w:ilvl w:val="0"/>
          <w:numId w:val="5"/>
        </w:numPr>
      </w:pPr>
      <w:r>
        <w:t>Review survey results</w:t>
      </w:r>
      <w:r w:rsidR="00C72B4E">
        <w:t xml:space="preserve"> and discuss c</w:t>
      </w:r>
      <w:r>
        <w:t xml:space="preserve">ompiling </w:t>
      </w:r>
      <w:r w:rsidR="00F15A32">
        <w:t>survey</w:t>
      </w:r>
      <w:r>
        <w:t xml:space="preserve"> results</w:t>
      </w:r>
      <w:r w:rsidR="00C72B4E">
        <w:t xml:space="preserve"> to present at the May Balance of State meeting. (See accompanying notes from the discussion at this </w:t>
      </w:r>
      <w:r w:rsidR="009C0ABC">
        <w:t xml:space="preserve">G&amp;N </w:t>
      </w:r>
      <w:r w:rsidR="00C72B4E">
        <w:t>meeting about the 2022</w:t>
      </w:r>
      <w:r w:rsidR="005A7F77">
        <w:t xml:space="preserve"> client and community provider</w:t>
      </w:r>
      <w:r w:rsidR="00C72B4E">
        <w:t xml:space="preserve"> survey responses).</w:t>
      </w:r>
    </w:p>
    <w:p w14:paraId="652E5336" w14:textId="77777777" w:rsidR="005A7F77" w:rsidRDefault="005A7F77" w:rsidP="005A7F77">
      <w:pPr>
        <w:pStyle w:val="ListParagraph"/>
        <w:numPr>
          <w:ilvl w:val="1"/>
          <w:numId w:val="5"/>
        </w:numPr>
      </w:pPr>
      <w:r>
        <w:t>General observation to note for next year’s survey:</w:t>
      </w:r>
    </w:p>
    <w:p w14:paraId="5C3E82D7" w14:textId="23A9AF9A" w:rsidR="005A7F77" w:rsidRDefault="005A7F77" w:rsidP="005A7F77">
      <w:pPr>
        <w:pStyle w:val="ListParagraph"/>
        <w:numPr>
          <w:ilvl w:val="2"/>
          <w:numId w:val="5"/>
        </w:numPr>
      </w:pPr>
      <w:r>
        <w:t>For some questions</w:t>
      </w:r>
      <w:r>
        <w:t xml:space="preserve">, like </w:t>
      </w:r>
      <w:r>
        <w:t xml:space="preserve">size of household, language spoken, what led up to their homelessness – for the most common responses we could make them dropdown responses, not open-ended, would be easier to sort. </w:t>
      </w:r>
    </w:p>
    <w:p w14:paraId="01E21228" w14:textId="3C80CB70" w:rsidR="009C0ABC" w:rsidRDefault="009C0ABC" w:rsidP="009C0ABC">
      <w:pPr>
        <w:pStyle w:val="ListParagraph"/>
        <w:numPr>
          <w:ilvl w:val="1"/>
          <w:numId w:val="5"/>
        </w:numPr>
      </w:pPr>
      <w:r>
        <w:t xml:space="preserve">Sara will compile results </w:t>
      </w:r>
      <w:r w:rsidR="005A7F77">
        <w:t>like</w:t>
      </w:r>
      <w:r>
        <w:t xml:space="preserve"> past years for the presentation in May</w:t>
      </w:r>
      <w:r w:rsidR="005A7F77">
        <w:t xml:space="preserve"> at the quarterly meeting</w:t>
      </w:r>
      <w:r>
        <w:t xml:space="preserve">.  </w:t>
      </w:r>
      <w:r w:rsidR="005A7F77">
        <w:t xml:space="preserve">A </w:t>
      </w:r>
      <w:proofErr w:type="spellStart"/>
      <w:r w:rsidR="005A7F77">
        <w:t>powerpoint</w:t>
      </w:r>
      <w:proofErr w:type="spellEnd"/>
      <w:r w:rsidR="005A7F77">
        <w:t xml:space="preserve"> will be </w:t>
      </w:r>
      <w:r>
        <w:t>compiled before our March meeting so that the committee can review and offer feedback.</w:t>
      </w:r>
    </w:p>
    <w:p w14:paraId="04BCC419" w14:textId="26DB8073" w:rsidR="009C0ABC" w:rsidRDefault="009C0ABC" w:rsidP="009C0ABC">
      <w:pPr>
        <w:pStyle w:val="ListParagraph"/>
        <w:numPr>
          <w:ilvl w:val="1"/>
          <w:numId w:val="5"/>
        </w:numPr>
      </w:pPr>
      <w:r>
        <w:t xml:space="preserve">Sara will also put together an outline for the </w:t>
      </w:r>
      <w:r w:rsidR="005A7F77">
        <w:t xml:space="preserve">gaps and needs </w:t>
      </w:r>
      <w:r>
        <w:t>report requested by Carrie</w:t>
      </w:r>
      <w:r w:rsidR="00CD6777">
        <w:t xml:space="preserve"> </w:t>
      </w:r>
      <w:r w:rsidR="005A7F77">
        <w:t>of this</w:t>
      </w:r>
      <w:r w:rsidR="00CD6777">
        <w:t xml:space="preserve"> committee</w:t>
      </w:r>
      <w:r w:rsidR="005A7F77">
        <w:t>.  Michelle and Sara will put the report together, possibly including some graphics and maps highlighting trends.  We can collectively add to this during our next meetings before we present the information in May.</w:t>
      </w:r>
    </w:p>
    <w:p w14:paraId="0B1FB4FE" w14:textId="12F98028" w:rsidR="000E5AAA" w:rsidRDefault="000E5AAA" w:rsidP="006E08C5">
      <w:pPr>
        <w:pStyle w:val="ListParagraph"/>
        <w:numPr>
          <w:ilvl w:val="0"/>
          <w:numId w:val="5"/>
        </w:numPr>
      </w:pPr>
      <w:r>
        <w:t>Other business?</w:t>
      </w:r>
      <w:r w:rsidR="005A7F77">
        <w:t xml:space="preserve"> None</w:t>
      </w:r>
    </w:p>
    <w:p w14:paraId="5A8C0CCF" w14:textId="55E99D1F" w:rsidR="000A45AE" w:rsidRDefault="000A45AE" w:rsidP="006E08C5">
      <w:pPr>
        <w:pStyle w:val="ListParagraph"/>
        <w:numPr>
          <w:ilvl w:val="0"/>
          <w:numId w:val="5"/>
        </w:numPr>
      </w:pPr>
      <w:proofErr w:type="gramStart"/>
      <w:r>
        <w:t xml:space="preserve">Adjourn </w:t>
      </w:r>
      <w:r w:rsidR="00934F9F">
        <w:t xml:space="preserve"> -</w:t>
      </w:r>
      <w:proofErr w:type="gramEnd"/>
      <w:r w:rsidR="00934F9F">
        <w:t xml:space="preserve"> Alma</w:t>
      </w:r>
      <w:r w:rsidR="00C72B4E">
        <w:t xml:space="preserve"> motions</w:t>
      </w:r>
      <w:r w:rsidR="005A7F77">
        <w:t>, Sandra seconds</w:t>
      </w:r>
    </w:p>
    <w:p w14:paraId="001CEC0D" w14:textId="51975623" w:rsidR="001C0F32" w:rsidRPr="00F15A32" w:rsidRDefault="001C0F32" w:rsidP="006E08C5">
      <w:pPr>
        <w:pStyle w:val="ListParagraph"/>
        <w:numPr>
          <w:ilvl w:val="0"/>
          <w:numId w:val="5"/>
        </w:numPr>
        <w:rPr>
          <w:b/>
        </w:rPr>
      </w:pPr>
      <w:r w:rsidRPr="00F15A32">
        <w:rPr>
          <w:b/>
        </w:rPr>
        <w:t xml:space="preserve">Next meeting </w:t>
      </w:r>
      <w:r w:rsidR="000303C8">
        <w:rPr>
          <w:b/>
        </w:rPr>
        <w:t>March 2nd</w:t>
      </w:r>
      <w:r w:rsidR="00DE1FE3">
        <w:rPr>
          <w:b/>
        </w:rPr>
        <w:t xml:space="preserve"> </w:t>
      </w:r>
      <w:r w:rsidR="00DE1FE3" w:rsidRPr="00F15A32">
        <w:rPr>
          <w:b/>
        </w:rPr>
        <w:t>9</w:t>
      </w:r>
      <w:r w:rsidR="00EE76CD">
        <w:rPr>
          <w:b/>
        </w:rPr>
        <w:t>:</w:t>
      </w:r>
      <w:r w:rsidR="000303C8">
        <w:rPr>
          <w:b/>
        </w:rPr>
        <w:t>30</w:t>
      </w:r>
      <w:r w:rsidR="00EE76CD">
        <w:rPr>
          <w:b/>
        </w:rPr>
        <w:t xml:space="preserve"> to 10:30</w:t>
      </w:r>
    </w:p>
    <w:p w14:paraId="63839A74" w14:textId="77777777" w:rsidR="00ED709E" w:rsidRDefault="00ED709E" w:rsidP="006E08C5">
      <w:pPr>
        <w:pStyle w:val="ListParagraph"/>
      </w:pPr>
    </w:p>
    <w:p w14:paraId="741F52F4" w14:textId="4E7A87EA" w:rsidR="002E4028" w:rsidRDefault="00ED709E" w:rsidP="006E08C5">
      <w:pPr>
        <w:pStyle w:val="ListParagraph"/>
        <w:ind w:left="0"/>
      </w:pPr>
      <w:r w:rsidRPr="00ED709E">
        <w:rPr>
          <w:b/>
          <w:sz w:val="28"/>
          <w:szCs w:val="28"/>
        </w:rPr>
        <w:t xml:space="preserve">Please remember to submit your match forms. </w:t>
      </w:r>
    </w:p>
    <w:p w14:paraId="49D18439" w14:textId="586DA98E" w:rsidR="00AF11B5" w:rsidRDefault="002E4028" w:rsidP="006E08C5">
      <w:pPr>
        <w:rPr>
          <w:rStyle w:val="Hyperlink"/>
          <w:rFonts w:ascii="Times New Roman" w:hAnsi="Times New Roman" w:cs="Times New Roman"/>
          <w:sz w:val="24"/>
          <w:szCs w:val="24"/>
        </w:rPr>
      </w:pPr>
      <w:r>
        <w:t xml:space="preserve">Gaps and Needs Committee Match Form: </w:t>
      </w:r>
      <w:hyperlink r:id="rId7" w:history="1">
        <w:r w:rsidRPr="002E4028">
          <w:rPr>
            <w:rStyle w:val="Hyperlink"/>
            <w:rFonts w:ascii="Times New Roman" w:hAnsi="Times New Roman" w:cs="Times New Roman"/>
            <w:sz w:val="24"/>
            <w:szCs w:val="24"/>
          </w:rPr>
          <w:t>https://docs.google.com/forms/d/e/1FAIpQLSdR9ZhfiEcRy0v9MjAVR6JqlTAMQDueG7FojLYSR7bzF6-SOQ/viewform?usp=sf_link</w:t>
        </w:r>
      </w:hyperlink>
    </w:p>
    <w:p w14:paraId="120A3900" w14:textId="77777777" w:rsidR="00CD2AB9" w:rsidRDefault="00CD2AB9" w:rsidP="006E08C5">
      <w:pPr>
        <w:tabs>
          <w:tab w:val="left" w:pos="2055"/>
        </w:tabs>
        <w:rPr>
          <w:sz w:val="24"/>
          <w:szCs w:val="24"/>
        </w:rPr>
      </w:pPr>
    </w:p>
    <w:p w14:paraId="0D753FD1" w14:textId="5CF78963" w:rsidR="00CD2AB9" w:rsidRDefault="00C72B4E" w:rsidP="006E08C5">
      <w:pPr>
        <w:pStyle w:val="PlainText"/>
      </w:pPr>
      <w:r>
        <w:t>All 2023 Gaps and Needs meetings:</w:t>
      </w:r>
    </w:p>
    <w:p w14:paraId="661DDB83" w14:textId="77777777" w:rsidR="00CD2AB9" w:rsidRDefault="005A7F77" w:rsidP="006E08C5">
      <w:pPr>
        <w:pStyle w:val="PlainText"/>
      </w:pPr>
      <w:hyperlink r:id="rId8" w:history="1">
        <w:r w:rsidR="00CD2AB9">
          <w:rPr>
            <w:rStyle w:val="Hyperlink"/>
          </w:rPr>
          <w:t>https://us02web.zoom.us/j/88547521858</w:t>
        </w:r>
      </w:hyperlink>
    </w:p>
    <w:p w14:paraId="227B1F56" w14:textId="77777777" w:rsidR="00CD2AB9" w:rsidRDefault="00CD2AB9" w:rsidP="006E08C5">
      <w:pPr>
        <w:pStyle w:val="PlainText"/>
      </w:pPr>
    </w:p>
    <w:p w14:paraId="686DEB8C" w14:textId="77777777" w:rsidR="00CD2AB9" w:rsidRDefault="00CD2AB9" w:rsidP="006E08C5">
      <w:pPr>
        <w:pStyle w:val="PlainText"/>
      </w:pPr>
      <w:r>
        <w:t>Meeting ID: 885 4752 1858</w:t>
      </w:r>
    </w:p>
    <w:p w14:paraId="5BF25ABC" w14:textId="77777777" w:rsidR="00CD2AB9" w:rsidRDefault="00CD2AB9" w:rsidP="006E08C5">
      <w:pPr>
        <w:pStyle w:val="PlainText"/>
      </w:pPr>
      <w:r>
        <w:t>Passcode: 501592</w:t>
      </w:r>
    </w:p>
    <w:p w14:paraId="7B8FC851" w14:textId="77777777" w:rsidR="00CD2AB9" w:rsidRDefault="00CD2AB9" w:rsidP="006E08C5">
      <w:pPr>
        <w:pStyle w:val="PlainText"/>
      </w:pPr>
      <w:r>
        <w:t>Dial in: (312) 626 6799</w:t>
      </w:r>
    </w:p>
    <w:p w14:paraId="020E9E68" w14:textId="34094B59" w:rsidR="0034368C" w:rsidRDefault="0034368C" w:rsidP="006E08C5">
      <w:pPr>
        <w:tabs>
          <w:tab w:val="left" w:pos="2055"/>
        </w:tabs>
        <w:rPr>
          <w:sz w:val="24"/>
          <w:szCs w:val="24"/>
        </w:rPr>
      </w:pPr>
    </w:p>
    <w:sectPr w:rsidR="003436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7696F" w14:textId="77777777" w:rsidR="00F568E8" w:rsidRDefault="00F568E8" w:rsidP="00F568E8">
      <w:pPr>
        <w:spacing w:after="0" w:line="240" w:lineRule="auto"/>
      </w:pPr>
      <w:r>
        <w:separator/>
      </w:r>
    </w:p>
  </w:endnote>
  <w:endnote w:type="continuationSeparator" w:id="0">
    <w:p w14:paraId="5673B6B1" w14:textId="77777777" w:rsidR="00F568E8" w:rsidRDefault="00F568E8" w:rsidP="00F56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F3C0E" w14:textId="77777777" w:rsidR="00F568E8" w:rsidRDefault="00F568E8" w:rsidP="00F568E8">
      <w:pPr>
        <w:spacing w:after="0" w:line="240" w:lineRule="auto"/>
      </w:pPr>
      <w:r>
        <w:separator/>
      </w:r>
    </w:p>
  </w:footnote>
  <w:footnote w:type="continuationSeparator" w:id="0">
    <w:p w14:paraId="186D630B" w14:textId="77777777" w:rsidR="00F568E8" w:rsidRDefault="00F568E8" w:rsidP="00F56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48CF"/>
    <w:multiLevelType w:val="hybridMultilevel"/>
    <w:tmpl w:val="F32A2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5AD693A"/>
    <w:multiLevelType w:val="hybridMultilevel"/>
    <w:tmpl w:val="A5A6447E"/>
    <w:lvl w:ilvl="0" w:tplc="D87807B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F219B"/>
    <w:multiLevelType w:val="hybridMultilevel"/>
    <w:tmpl w:val="9CD05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E33E2"/>
    <w:multiLevelType w:val="hybridMultilevel"/>
    <w:tmpl w:val="2C6C9BD6"/>
    <w:lvl w:ilvl="0" w:tplc="79A8BD1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28788494">
    <w:abstractNumId w:val="1"/>
  </w:num>
  <w:num w:numId="2" w16cid:durableId="7710488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8532185">
    <w:abstractNumId w:val="0"/>
  </w:num>
  <w:num w:numId="4" w16cid:durableId="1457944627">
    <w:abstractNumId w:val="0"/>
  </w:num>
  <w:num w:numId="5" w16cid:durableId="1104111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yMLMwNjGwMDVR0lEKTi0uzszPAykwrAUAKz3OBCwAAAA="/>
  </w:docVars>
  <w:rsids>
    <w:rsidRoot w:val="00C30FC2"/>
    <w:rsid w:val="00021AA1"/>
    <w:rsid w:val="000303C8"/>
    <w:rsid w:val="000A45AE"/>
    <w:rsid w:val="000E5AAA"/>
    <w:rsid w:val="00154753"/>
    <w:rsid w:val="001C0F32"/>
    <w:rsid w:val="001E4E71"/>
    <w:rsid w:val="002027DF"/>
    <w:rsid w:val="002047DC"/>
    <w:rsid w:val="00231130"/>
    <w:rsid w:val="00235C7E"/>
    <w:rsid w:val="00286DBE"/>
    <w:rsid w:val="002E1168"/>
    <w:rsid w:val="002E4028"/>
    <w:rsid w:val="003101C4"/>
    <w:rsid w:val="0034368C"/>
    <w:rsid w:val="003B5B2D"/>
    <w:rsid w:val="00462E31"/>
    <w:rsid w:val="00473A13"/>
    <w:rsid w:val="004B6A57"/>
    <w:rsid w:val="00532F84"/>
    <w:rsid w:val="00560FAF"/>
    <w:rsid w:val="005A7F77"/>
    <w:rsid w:val="00615FEB"/>
    <w:rsid w:val="006E08C5"/>
    <w:rsid w:val="00824295"/>
    <w:rsid w:val="008A473D"/>
    <w:rsid w:val="008F29CF"/>
    <w:rsid w:val="009113BE"/>
    <w:rsid w:val="00934F9F"/>
    <w:rsid w:val="009371FB"/>
    <w:rsid w:val="00945F19"/>
    <w:rsid w:val="009C0ABC"/>
    <w:rsid w:val="00A46C91"/>
    <w:rsid w:val="00AF11B5"/>
    <w:rsid w:val="00C30FC2"/>
    <w:rsid w:val="00C72B4E"/>
    <w:rsid w:val="00C7391E"/>
    <w:rsid w:val="00C82361"/>
    <w:rsid w:val="00C835E1"/>
    <w:rsid w:val="00CB40FE"/>
    <w:rsid w:val="00CD2AB9"/>
    <w:rsid w:val="00CD6777"/>
    <w:rsid w:val="00D17FBF"/>
    <w:rsid w:val="00DE1FE3"/>
    <w:rsid w:val="00ED709E"/>
    <w:rsid w:val="00ED7FB7"/>
    <w:rsid w:val="00EE76CD"/>
    <w:rsid w:val="00F00B90"/>
    <w:rsid w:val="00F147AF"/>
    <w:rsid w:val="00F15A32"/>
    <w:rsid w:val="00F23A50"/>
    <w:rsid w:val="00F568E8"/>
    <w:rsid w:val="00F60F73"/>
    <w:rsid w:val="00FD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4E05"/>
  <w15:docId w15:val="{0FEF4A31-5538-489C-8FAD-285FE29DE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AAA"/>
    <w:pPr>
      <w:ind w:left="720"/>
      <w:contextualSpacing/>
    </w:pPr>
  </w:style>
  <w:style w:type="character" w:styleId="Hyperlink">
    <w:name w:val="Hyperlink"/>
    <w:basedOn w:val="DefaultParagraphFont"/>
    <w:uiPriority w:val="99"/>
    <w:semiHidden/>
    <w:unhideWhenUsed/>
    <w:rsid w:val="00462E31"/>
    <w:rPr>
      <w:color w:val="0563C1" w:themeColor="hyperlink"/>
      <w:u w:val="single"/>
    </w:rPr>
  </w:style>
  <w:style w:type="paragraph" w:styleId="Header">
    <w:name w:val="header"/>
    <w:basedOn w:val="Normal"/>
    <w:link w:val="HeaderChar"/>
    <w:uiPriority w:val="99"/>
    <w:unhideWhenUsed/>
    <w:rsid w:val="00F56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8E8"/>
  </w:style>
  <w:style w:type="paragraph" w:styleId="Footer">
    <w:name w:val="footer"/>
    <w:basedOn w:val="Normal"/>
    <w:link w:val="FooterChar"/>
    <w:uiPriority w:val="99"/>
    <w:unhideWhenUsed/>
    <w:rsid w:val="00F56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8E8"/>
  </w:style>
  <w:style w:type="paragraph" w:styleId="NormalWeb">
    <w:name w:val="Normal (Web)"/>
    <w:basedOn w:val="Normal"/>
    <w:uiPriority w:val="99"/>
    <w:semiHidden/>
    <w:unhideWhenUsed/>
    <w:rsid w:val="002047DC"/>
    <w:pPr>
      <w:spacing w:before="100" w:beforeAutospacing="1" w:after="100" w:afterAutospacing="1" w:line="240" w:lineRule="auto"/>
    </w:pPr>
    <w:rPr>
      <w:rFonts w:ascii="Calibri" w:hAnsi="Calibri" w:cs="Calibri"/>
    </w:rPr>
  </w:style>
  <w:style w:type="paragraph" w:styleId="PlainText">
    <w:name w:val="Plain Text"/>
    <w:basedOn w:val="Normal"/>
    <w:link w:val="PlainTextChar"/>
    <w:uiPriority w:val="99"/>
    <w:unhideWhenUsed/>
    <w:rsid w:val="00AF11B5"/>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AF11B5"/>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5193">
      <w:bodyDiv w:val="1"/>
      <w:marLeft w:val="0"/>
      <w:marRight w:val="0"/>
      <w:marTop w:val="0"/>
      <w:marBottom w:val="0"/>
      <w:divBdr>
        <w:top w:val="none" w:sz="0" w:space="0" w:color="auto"/>
        <w:left w:val="none" w:sz="0" w:space="0" w:color="auto"/>
        <w:bottom w:val="none" w:sz="0" w:space="0" w:color="auto"/>
        <w:right w:val="none" w:sz="0" w:space="0" w:color="auto"/>
      </w:divBdr>
    </w:div>
    <w:div w:id="264774694">
      <w:bodyDiv w:val="1"/>
      <w:marLeft w:val="0"/>
      <w:marRight w:val="0"/>
      <w:marTop w:val="0"/>
      <w:marBottom w:val="0"/>
      <w:divBdr>
        <w:top w:val="none" w:sz="0" w:space="0" w:color="auto"/>
        <w:left w:val="none" w:sz="0" w:space="0" w:color="auto"/>
        <w:bottom w:val="none" w:sz="0" w:space="0" w:color="auto"/>
        <w:right w:val="none" w:sz="0" w:space="0" w:color="auto"/>
      </w:divBdr>
    </w:div>
    <w:div w:id="608587698">
      <w:bodyDiv w:val="1"/>
      <w:marLeft w:val="0"/>
      <w:marRight w:val="0"/>
      <w:marTop w:val="0"/>
      <w:marBottom w:val="0"/>
      <w:divBdr>
        <w:top w:val="none" w:sz="0" w:space="0" w:color="auto"/>
        <w:left w:val="none" w:sz="0" w:space="0" w:color="auto"/>
        <w:bottom w:val="none" w:sz="0" w:space="0" w:color="auto"/>
        <w:right w:val="none" w:sz="0" w:space="0" w:color="auto"/>
      </w:divBdr>
    </w:div>
    <w:div w:id="691999725">
      <w:bodyDiv w:val="1"/>
      <w:marLeft w:val="0"/>
      <w:marRight w:val="0"/>
      <w:marTop w:val="0"/>
      <w:marBottom w:val="0"/>
      <w:divBdr>
        <w:top w:val="none" w:sz="0" w:space="0" w:color="auto"/>
        <w:left w:val="none" w:sz="0" w:space="0" w:color="auto"/>
        <w:bottom w:val="none" w:sz="0" w:space="0" w:color="auto"/>
        <w:right w:val="none" w:sz="0" w:space="0" w:color="auto"/>
      </w:divBdr>
    </w:div>
    <w:div w:id="883979832">
      <w:bodyDiv w:val="1"/>
      <w:marLeft w:val="0"/>
      <w:marRight w:val="0"/>
      <w:marTop w:val="0"/>
      <w:marBottom w:val="0"/>
      <w:divBdr>
        <w:top w:val="none" w:sz="0" w:space="0" w:color="auto"/>
        <w:left w:val="none" w:sz="0" w:space="0" w:color="auto"/>
        <w:bottom w:val="none" w:sz="0" w:space="0" w:color="auto"/>
        <w:right w:val="none" w:sz="0" w:space="0" w:color="auto"/>
      </w:divBdr>
    </w:div>
    <w:div w:id="911237146">
      <w:bodyDiv w:val="1"/>
      <w:marLeft w:val="0"/>
      <w:marRight w:val="0"/>
      <w:marTop w:val="0"/>
      <w:marBottom w:val="0"/>
      <w:divBdr>
        <w:top w:val="none" w:sz="0" w:space="0" w:color="auto"/>
        <w:left w:val="none" w:sz="0" w:space="0" w:color="auto"/>
        <w:bottom w:val="none" w:sz="0" w:space="0" w:color="auto"/>
        <w:right w:val="none" w:sz="0" w:space="0" w:color="auto"/>
      </w:divBdr>
    </w:div>
    <w:div w:id="1032193776">
      <w:bodyDiv w:val="1"/>
      <w:marLeft w:val="0"/>
      <w:marRight w:val="0"/>
      <w:marTop w:val="0"/>
      <w:marBottom w:val="0"/>
      <w:divBdr>
        <w:top w:val="none" w:sz="0" w:space="0" w:color="auto"/>
        <w:left w:val="none" w:sz="0" w:space="0" w:color="auto"/>
        <w:bottom w:val="none" w:sz="0" w:space="0" w:color="auto"/>
        <w:right w:val="none" w:sz="0" w:space="0" w:color="auto"/>
      </w:divBdr>
    </w:div>
    <w:div w:id="1294016523">
      <w:bodyDiv w:val="1"/>
      <w:marLeft w:val="0"/>
      <w:marRight w:val="0"/>
      <w:marTop w:val="0"/>
      <w:marBottom w:val="0"/>
      <w:divBdr>
        <w:top w:val="none" w:sz="0" w:space="0" w:color="auto"/>
        <w:left w:val="none" w:sz="0" w:space="0" w:color="auto"/>
        <w:bottom w:val="none" w:sz="0" w:space="0" w:color="auto"/>
        <w:right w:val="none" w:sz="0" w:space="0" w:color="auto"/>
      </w:divBdr>
    </w:div>
    <w:div w:id="1446728520">
      <w:bodyDiv w:val="1"/>
      <w:marLeft w:val="0"/>
      <w:marRight w:val="0"/>
      <w:marTop w:val="0"/>
      <w:marBottom w:val="0"/>
      <w:divBdr>
        <w:top w:val="none" w:sz="0" w:space="0" w:color="auto"/>
        <w:left w:val="none" w:sz="0" w:space="0" w:color="auto"/>
        <w:bottom w:val="none" w:sz="0" w:space="0" w:color="auto"/>
        <w:right w:val="none" w:sz="0" w:space="0" w:color="auto"/>
      </w:divBdr>
    </w:div>
    <w:div w:id="1475366846">
      <w:bodyDiv w:val="1"/>
      <w:marLeft w:val="0"/>
      <w:marRight w:val="0"/>
      <w:marTop w:val="0"/>
      <w:marBottom w:val="0"/>
      <w:divBdr>
        <w:top w:val="none" w:sz="0" w:space="0" w:color="auto"/>
        <w:left w:val="none" w:sz="0" w:space="0" w:color="auto"/>
        <w:bottom w:val="none" w:sz="0" w:space="0" w:color="auto"/>
        <w:right w:val="none" w:sz="0" w:space="0" w:color="auto"/>
      </w:divBdr>
    </w:div>
    <w:div w:id="1520972586">
      <w:bodyDiv w:val="1"/>
      <w:marLeft w:val="0"/>
      <w:marRight w:val="0"/>
      <w:marTop w:val="0"/>
      <w:marBottom w:val="0"/>
      <w:divBdr>
        <w:top w:val="none" w:sz="0" w:space="0" w:color="auto"/>
        <w:left w:val="none" w:sz="0" w:space="0" w:color="auto"/>
        <w:bottom w:val="none" w:sz="0" w:space="0" w:color="auto"/>
        <w:right w:val="none" w:sz="0" w:space="0" w:color="auto"/>
      </w:divBdr>
    </w:div>
    <w:div w:id="1596552737">
      <w:bodyDiv w:val="1"/>
      <w:marLeft w:val="0"/>
      <w:marRight w:val="0"/>
      <w:marTop w:val="0"/>
      <w:marBottom w:val="0"/>
      <w:divBdr>
        <w:top w:val="none" w:sz="0" w:space="0" w:color="auto"/>
        <w:left w:val="none" w:sz="0" w:space="0" w:color="auto"/>
        <w:bottom w:val="none" w:sz="0" w:space="0" w:color="auto"/>
        <w:right w:val="none" w:sz="0" w:space="0" w:color="auto"/>
      </w:divBdr>
    </w:div>
    <w:div w:id="1872525313">
      <w:bodyDiv w:val="1"/>
      <w:marLeft w:val="0"/>
      <w:marRight w:val="0"/>
      <w:marTop w:val="0"/>
      <w:marBottom w:val="0"/>
      <w:divBdr>
        <w:top w:val="none" w:sz="0" w:space="0" w:color="auto"/>
        <w:left w:val="none" w:sz="0" w:space="0" w:color="auto"/>
        <w:bottom w:val="none" w:sz="0" w:space="0" w:color="auto"/>
        <w:right w:val="none" w:sz="0" w:space="0" w:color="auto"/>
      </w:divBdr>
    </w:div>
    <w:div w:id="203780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8547521858" TargetMode="External"/><Relationship Id="rId3" Type="http://schemas.openxmlformats.org/officeDocument/2006/relationships/settings" Target="settings.xml"/><Relationship Id="rId7" Type="http://schemas.openxmlformats.org/officeDocument/2006/relationships/hyperlink" Target="https://docs.google.com/forms/d/e/1FAIpQLSdR9ZhfiEcRy0v9MjAVR6JqlTAMQDueG7FojLYSR7bzF6-SOQ/viewform?usp=sf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99</Words>
  <Characters>170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Swetz</dc:creator>
  <cp:keywords/>
  <dc:description/>
  <cp:lastModifiedBy>Sara Krall</cp:lastModifiedBy>
  <cp:revision>2</cp:revision>
  <dcterms:created xsi:type="dcterms:W3CDTF">2023-02-07T23:15:00Z</dcterms:created>
  <dcterms:modified xsi:type="dcterms:W3CDTF">2023-02-07T23:15:00Z</dcterms:modified>
</cp:coreProperties>
</file>